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8C3F1" w14:textId="77777777" w:rsidR="00585B45" w:rsidRDefault="00D242FC">
      <w:pPr>
        <w:pStyle w:val="a4"/>
      </w:pPr>
      <w:r>
        <w:t>Лабораторная работа 13</w:t>
      </w:r>
    </w:p>
    <w:p w14:paraId="53B1CD1D" w14:textId="77777777" w:rsidR="00585B45" w:rsidRDefault="00D242FC">
      <w:pPr>
        <w:pStyle w:val="a5"/>
      </w:pPr>
      <w:r>
        <w:t>Средства, применяемые при разработке программного обеспечения в ОС типа UNIX/Linux</w:t>
      </w:r>
    </w:p>
    <w:p w14:paraId="6716C632" w14:textId="77777777" w:rsidR="00585B45" w:rsidRDefault="00D242FC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5784224"/>
        <w:docPartObj>
          <w:docPartGallery w:val="Table of Contents"/>
          <w:docPartUnique/>
        </w:docPartObj>
      </w:sdtPr>
      <w:sdtEndPr/>
      <w:sdtContent>
        <w:p w14:paraId="6FBE653F" w14:textId="77777777" w:rsidR="00585B45" w:rsidRDefault="00D242FC">
          <w:pPr>
            <w:pStyle w:val="ae"/>
          </w:pPr>
          <w:r>
            <w:t>Содержание</w:t>
          </w:r>
        </w:p>
        <w:p w14:paraId="763F101A" w14:textId="77777777" w:rsidR="003F08B7" w:rsidRDefault="00D242FC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922048" w:history="1">
            <w:r w:rsidR="003F08B7" w:rsidRPr="00112738">
              <w:rPr>
                <w:rStyle w:val="ad"/>
                <w:rFonts w:hint="eastAsia"/>
                <w:noProof/>
              </w:rPr>
              <w:t>Цель</w:t>
            </w:r>
            <w:r w:rsidR="003F08B7" w:rsidRPr="00112738">
              <w:rPr>
                <w:rStyle w:val="ad"/>
                <w:noProof/>
              </w:rPr>
              <w:t xml:space="preserve"> </w:t>
            </w:r>
            <w:r w:rsidR="003F08B7" w:rsidRPr="00112738">
              <w:rPr>
                <w:rStyle w:val="ad"/>
                <w:rFonts w:hint="eastAsia"/>
                <w:noProof/>
              </w:rPr>
              <w:t>работы</w:t>
            </w:r>
            <w:r w:rsidR="003F08B7">
              <w:rPr>
                <w:noProof/>
                <w:webHidden/>
              </w:rPr>
              <w:tab/>
            </w:r>
            <w:r w:rsidR="003F08B7">
              <w:rPr>
                <w:noProof/>
                <w:webHidden/>
              </w:rPr>
              <w:fldChar w:fldCharType="begin"/>
            </w:r>
            <w:r w:rsidR="003F08B7">
              <w:rPr>
                <w:noProof/>
                <w:webHidden/>
              </w:rPr>
              <w:instrText xml:space="preserve"> PAGEREF _Toc104922048 \h </w:instrText>
            </w:r>
            <w:r w:rsidR="003F08B7">
              <w:rPr>
                <w:noProof/>
                <w:webHidden/>
              </w:rPr>
            </w:r>
            <w:r w:rsidR="003F08B7">
              <w:rPr>
                <w:noProof/>
                <w:webHidden/>
              </w:rPr>
              <w:fldChar w:fldCharType="separate"/>
            </w:r>
            <w:r w:rsidR="003F08B7">
              <w:rPr>
                <w:noProof/>
                <w:webHidden/>
              </w:rPr>
              <w:t>1</w:t>
            </w:r>
            <w:r w:rsidR="003F08B7">
              <w:rPr>
                <w:noProof/>
                <w:webHidden/>
              </w:rPr>
              <w:fldChar w:fldCharType="end"/>
            </w:r>
          </w:hyperlink>
        </w:p>
        <w:p w14:paraId="6C59BD23" w14:textId="77777777" w:rsidR="003F08B7" w:rsidRDefault="003F08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2049" w:history="1">
            <w:r w:rsidRPr="00112738">
              <w:rPr>
                <w:rStyle w:val="ad"/>
                <w:rFonts w:hint="eastAsia"/>
                <w:noProof/>
              </w:rPr>
              <w:t>Выполнение</w:t>
            </w:r>
            <w:r w:rsidRPr="00112738">
              <w:rPr>
                <w:rStyle w:val="ad"/>
                <w:noProof/>
              </w:rPr>
              <w:t xml:space="preserve"> </w:t>
            </w:r>
            <w:r w:rsidRPr="00112738">
              <w:rPr>
                <w:rStyle w:val="ad"/>
                <w:rFonts w:hint="eastAsia"/>
                <w:noProof/>
              </w:rPr>
              <w:t>лабораторной</w:t>
            </w:r>
            <w:r w:rsidRPr="00112738">
              <w:rPr>
                <w:rStyle w:val="ad"/>
                <w:noProof/>
              </w:rPr>
              <w:t xml:space="preserve"> </w:t>
            </w:r>
            <w:r w:rsidRPr="00112738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9E61E" w14:textId="77777777" w:rsidR="003F08B7" w:rsidRDefault="003F08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2050" w:history="1">
            <w:r w:rsidRPr="00112738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DF738" w14:textId="77777777" w:rsidR="003F08B7" w:rsidRDefault="003F08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2051" w:history="1">
            <w:r w:rsidRPr="00112738">
              <w:rPr>
                <w:rStyle w:val="ad"/>
                <w:rFonts w:hint="eastAsia"/>
                <w:noProof/>
              </w:rPr>
              <w:t>Контрольные</w:t>
            </w:r>
            <w:r w:rsidRPr="00112738">
              <w:rPr>
                <w:rStyle w:val="ad"/>
                <w:noProof/>
              </w:rPr>
              <w:t xml:space="preserve"> </w:t>
            </w:r>
            <w:r w:rsidRPr="00112738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215E1" w14:textId="77777777" w:rsidR="00585B45" w:rsidRDefault="00D242FC">
          <w:r>
            <w:fldChar w:fldCharType="end"/>
          </w:r>
        </w:p>
      </w:sdtContent>
    </w:sdt>
    <w:p w14:paraId="4DCE405D" w14:textId="77777777" w:rsidR="00585B45" w:rsidRDefault="00D242FC">
      <w:pPr>
        <w:pStyle w:val="2"/>
      </w:pPr>
      <w:bookmarkStart w:id="0" w:name="цель-работы"/>
      <w:bookmarkStart w:id="1" w:name="_Toc104922048"/>
      <w:r>
        <w:t>Цель работы</w:t>
      </w:r>
      <w:bookmarkEnd w:id="1"/>
    </w:p>
    <w:p w14:paraId="7C8811A3" w14:textId="77777777" w:rsidR="00585B45" w:rsidRDefault="00D242FC">
      <w:pPr>
        <w:pStyle w:val="FirstParagraph"/>
      </w:pPr>
      <w:r>
        <w:t>Приобрести простейшие навыки разработки, анализа, тестирования и отладки приложений в ОС типа UNIX/Linux на примере создания на языке программирования С калькулятора с простейшими функциями.</w:t>
      </w:r>
    </w:p>
    <w:p w14:paraId="0B19A2F6" w14:textId="77777777" w:rsidR="00585B45" w:rsidRDefault="00D242FC">
      <w:pPr>
        <w:pStyle w:val="2"/>
      </w:pPr>
      <w:bookmarkStart w:id="2" w:name="выполнение-лабораторной-работы"/>
      <w:bookmarkStart w:id="3" w:name="_Toc104922049"/>
      <w:bookmarkEnd w:id="0"/>
      <w:r>
        <w:t>Выполнение лабораторной работы</w:t>
      </w:r>
      <w:bookmarkEnd w:id="3"/>
    </w:p>
    <w:p w14:paraId="718D7DDF" w14:textId="77777777" w:rsidR="00585B45" w:rsidRDefault="00D242FC">
      <w:pPr>
        <w:pStyle w:val="Compact"/>
        <w:numPr>
          <w:ilvl w:val="0"/>
          <w:numId w:val="2"/>
        </w:numPr>
      </w:pPr>
      <w:r>
        <w:t>Скомпилировал все созданные фай</w:t>
      </w:r>
      <w:r>
        <w:t>лы(данные по заданию в лабораторной работе) (рис. 1)</w:t>
      </w:r>
    </w:p>
    <w:p w14:paraId="5C22D14A" w14:textId="77777777" w:rsidR="00585B45" w:rsidRDefault="00D242FC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3FF8741" wp14:editId="7CF48347">
            <wp:extent cx="5334000" cy="3445427"/>
            <wp:effectExtent l="0" t="0" r="0" b="0"/>
            <wp:docPr id="22" name="Picture" descr="Компиляц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13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EC3F8B2" w14:textId="77777777" w:rsidR="00585B45" w:rsidRDefault="00D242FC">
      <w:pPr>
        <w:pStyle w:val="ImageCaption"/>
      </w:pPr>
      <w:r>
        <w:t>Компиляция файлов</w:t>
      </w:r>
    </w:p>
    <w:p w14:paraId="7F28A551" w14:textId="77777777" w:rsidR="00585B45" w:rsidRDefault="00D242FC">
      <w:pPr>
        <w:pStyle w:val="Compact"/>
        <w:numPr>
          <w:ilvl w:val="0"/>
          <w:numId w:val="3"/>
        </w:numPr>
      </w:pPr>
      <w:r>
        <w:t>Исправил синтаксические ошибки в файле Makefile (рис. 2)</w:t>
      </w:r>
    </w:p>
    <w:p w14:paraId="555B20C4" w14:textId="77777777" w:rsidR="00585B45" w:rsidRDefault="00D242FC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B5D439D" wp14:editId="53F7AB96">
            <wp:extent cx="5334000" cy="3445427"/>
            <wp:effectExtent l="0" t="0" r="0" b="0"/>
            <wp:docPr id="26" name="Picture" descr="Исправление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13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404E149" w14:textId="77777777" w:rsidR="00585B45" w:rsidRDefault="00D242FC">
      <w:pPr>
        <w:pStyle w:val="ImageCaption"/>
      </w:pPr>
      <w:r>
        <w:t>Исправление ошибок</w:t>
      </w:r>
    </w:p>
    <w:p w14:paraId="6A437E71" w14:textId="77777777" w:rsidR="00585B45" w:rsidRDefault="00D242FC">
      <w:pPr>
        <w:pStyle w:val="Compact"/>
        <w:numPr>
          <w:ilvl w:val="0"/>
          <w:numId w:val="4"/>
        </w:numPr>
      </w:pPr>
      <w:r>
        <w:t>Проверил работу калькулятора с помощью отладчика gdb (рис. 3)</w:t>
      </w:r>
    </w:p>
    <w:p w14:paraId="3A56957C" w14:textId="77777777" w:rsidR="00585B45" w:rsidRDefault="00D242FC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5F7E7341" wp14:editId="111875AF">
            <wp:extent cx="5334000" cy="3445427"/>
            <wp:effectExtent l="0" t="0" r="0" b="0"/>
            <wp:docPr id="30" name="Picture" descr="Проверка работы калькулятора" title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13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6B1871F" w14:textId="77777777" w:rsidR="00585B45" w:rsidRDefault="00D242FC">
      <w:pPr>
        <w:pStyle w:val="ImageCaption"/>
      </w:pPr>
      <w:r>
        <w:t>Проверка работы калькулятора</w:t>
      </w:r>
    </w:p>
    <w:p w14:paraId="03997846" w14:textId="77777777" w:rsidR="00585B45" w:rsidRDefault="00D242FC">
      <w:pPr>
        <w:pStyle w:val="Compact"/>
        <w:numPr>
          <w:ilvl w:val="0"/>
          <w:numId w:val="5"/>
        </w:numPr>
      </w:pPr>
      <w:r>
        <w:t>Проанализиро</w:t>
      </w:r>
      <w:r>
        <w:t>вал файлы calculate.c и main.c с помощью утилиты splint (рис. 4)</w:t>
      </w:r>
    </w:p>
    <w:p w14:paraId="31A7B7E6" w14:textId="77777777" w:rsidR="00585B45" w:rsidRDefault="00D242FC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26771B8" wp14:editId="05829410">
            <wp:extent cx="5334000" cy="3445427"/>
            <wp:effectExtent l="0" t="0" r="0" b="0"/>
            <wp:docPr id="34" name="Picture" descr="Анализ файлов" title="Скрипт 2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_lab13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A46BB50" w14:textId="77777777" w:rsidR="00585B45" w:rsidRDefault="00D242FC">
      <w:pPr>
        <w:pStyle w:val="ImageCaption"/>
      </w:pPr>
      <w:r>
        <w:t>Анализ файлов</w:t>
      </w:r>
    </w:p>
    <w:p w14:paraId="568CADD9" w14:textId="77777777" w:rsidR="00585B45" w:rsidRDefault="00D242FC">
      <w:pPr>
        <w:pStyle w:val="2"/>
      </w:pPr>
      <w:bookmarkStart w:id="8" w:name="вывод"/>
      <w:bookmarkStart w:id="9" w:name="_Toc104922050"/>
      <w:bookmarkEnd w:id="2"/>
      <w:r>
        <w:lastRenderedPageBreak/>
        <w:t>Вывод</w:t>
      </w:r>
      <w:bookmarkEnd w:id="9"/>
    </w:p>
    <w:p w14:paraId="6DF64A1A" w14:textId="77777777" w:rsidR="00585B45" w:rsidRDefault="00D242FC">
      <w:pPr>
        <w:pStyle w:val="FirstParagraph"/>
      </w:pPr>
      <w:r>
        <w:t>Приобрёл простейшие навыки разработки, анализа, тестирования и отладки приложений в ОС типа UNIX/Linux на примере создания на языке программирования С калькулятора с п</w:t>
      </w:r>
      <w:r>
        <w:t>ростейшими функциями.</w:t>
      </w:r>
    </w:p>
    <w:p w14:paraId="1C85B358" w14:textId="77777777" w:rsidR="00585B45" w:rsidRDefault="00D242FC">
      <w:pPr>
        <w:pStyle w:val="2"/>
      </w:pPr>
      <w:bookmarkStart w:id="10" w:name="контрольные-вопросы"/>
      <w:bookmarkStart w:id="11" w:name="_Toc104922051"/>
      <w:bookmarkEnd w:id="8"/>
      <w:r>
        <w:t>Контрольные вопросы</w:t>
      </w:r>
      <w:bookmarkEnd w:id="11"/>
    </w:p>
    <w:p w14:paraId="503E0006" w14:textId="77777777" w:rsidR="00585B45" w:rsidRDefault="00D242FC">
      <w:pPr>
        <w:pStyle w:val="FirstParagraph"/>
      </w:pPr>
      <w:r>
        <w:t xml:space="preserve">1: </w:t>
      </w:r>
      <w:r>
        <w:rPr>
          <w:b/>
          <w:bCs/>
        </w:rPr>
        <w:t>Найдите синтаксическую ошибку в следующей строке: while [$1 != “exit”]</w:t>
      </w:r>
    </w:p>
    <w:p w14:paraId="7593C3D6" w14:textId="77777777" w:rsidR="00585B45" w:rsidRDefault="00D242FC">
      <w:pPr>
        <w:pStyle w:val="a0"/>
      </w:pPr>
      <w:r>
        <w:t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 w14:paraId="40CCEAE5" w14:textId="77777777" w:rsidR="00585B45" w:rsidRDefault="00D242FC">
      <w:pPr>
        <w:pStyle w:val="a0"/>
      </w:pPr>
      <w:r>
        <w:t xml:space="preserve">2: </w:t>
      </w:r>
      <w:r>
        <w:rPr>
          <w:b/>
          <w:bCs/>
        </w:rPr>
        <w:t>Как объединить (конкатенация) несколько строк в одну?</w:t>
      </w:r>
    </w:p>
    <w:p w14:paraId="105C1A4D" w14:textId="77777777" w:rsidR="00585B45" w:rsidRDefault="00D242FC">
      <w:pPr>
        <w:pStyle w:val="a0"/>
      </w:pPr>
      <w:r>
        <w:t>cat file.txt | xargs | sed -e ‘s/\. /.\n/g’</w:t>
      </w:r>
    </w:p>
    <w:p w14:paraId="3869BDE9" w14:textId="77777777" w:rsidR="00585B45" w:rsidRDefault="00D242FC">
      <w:pPr>
        <w:pStyle w:val="a0"/>
      </w:pPr>
      <w:r>
        <w:t xml:space="preserve">3: </w:t>
      </w:r>
      <w:r>
        <w:rPr>
          <w:b/>
          <w:bCs/>
        </w:rPr>
        <w:t>Найдите информацию об утилите seq. Какими иными способами можно реализовать её функционал при программировании на bash?</w:t>
      </w:r>
    </w:p>
    <w:p w14:paraId="4BA7677D" w14:textId="77777777" w:rsidR="00585B45" w:rsidRDefault="00D242FC">
      <w:pPr>
        <w:pStyle w:val="a0"/>
      </w:pPr>
      <w:r>
        <w:t>seq - выдает последовательность чис</w:t>
      </w:r>
      <w:r>
        <w:t>ел. Реализовать ее функционал можно командой for n in {1..5} do  done</w:t>
      </w:r>
    </w:p>
    <w:p w14:paraId="703A0A10" w14:textId="77777777" w:rsidR="00585B45" w:rsidRDefault="00D242FC">
      <w:pPr>
        <w:pStyle w:val="a0"/>
      </w:pPr>
      <w:r>
        <w:t xml:space="preserve">4: </w:t>
      </w:r>
      <w:r>
        <w:rPr>
          <w:b/>
          <w:bCs/>
        </w:rPr>
        <w:t>Какой результат даст вычисление выражения $((10/3))?</w:t>
      </w:r>
    </w:p>
    <w:p w14:paraId="7DA0F7FA" w14:textId="77777777" w:rsidR="00585B45" w:rsidRDefault="00D242FC">
      <w:pPr>
        <w:pStyle w:val="a0"/>
      </w:pPr>
      <w:r>
        <w:t>3</w:t>
      </w:r>
    </w:p>
    <w:p w14:paraId="23562EE1" w14:textId="77777777" w:rsidR="00585B45" w:rsidRDefault="00D242FC">
      <w:pPr>
        <w:pStyle w:val="a0"/>
      </w:pPr>
      <w:r>
        <w:t xml:space="preserve">5: </w:t>
      </w:r>
      <w:r>
        <w:rPr>
          <w:b/>
          <w:bCs/>
        </w:rPr>
        <w:t>Укажите кратко основные отличия командной оболочки zsh от bash.</w:t>
      </w:r>
    </w:p>
    <w:p w14:paraId="3C51275C" w14:textId="77777777" w:rsidR="00585B45" w:rsidRDefault="00D242FC">
      <w:pPr>
        <w:pStyle w:val="a0"/>
      </w:pPr>
      <w:r>
        <w:t>Zsh очень сильно упрощает работу. Но существуют различия. Нап</w:t>
      </w:r>
      <w:r>
        <w:t>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</w:t>
      </w:r>
      <w:r>
        <w:t>ы вам не нужны - Zsh (более простая работа с файлами, например)</w:t>
      </w:r>
    </w:p>
    <w:p w14:paraId="105FC20D" w14:textId="77777777" w:rsidR="00585B45" w:rsidRDefault="00D242FC">
      <w:pPr>
        <w:pStyle w:val="a0"/>
      </w:pPr>
      <w:r>
        <w:t xml:space="preserve">6: </w:t>
      </w:r>
      <w:r>
        <w:rPr>
          <w:b/>
          <w:bCs/>
        </w:rPr>
        <w:t>Проверьте, верен ли синтаксис данной конструкции for ((a=1; a &lt;= LIMIT; a++))</w:t>
      </w:r>
    </w:p>
    <w:p w14:paraId="44A42718" w14:textId="77777777" w:rsidR="00585B45" w:rsidRDefault="00D242FC">
      <w:pPr>
        <w:pStyle w:val="a0"/>
      </w:pPr>
      <w:r>
        <w:t>Верен</w:t>
      </w:r>
    </w:p>
    <w:p w14:paraId="687C8A4D" w14:textId="77777777" w:rsidR="00585B45" w:rsidRDefault="00D242FC">
      <w:pPr>
        <w:pStyle w:val="a0"/>
      </w:pPr>
      <w:r>
        <w:t xml:space="preserve">7: </w:t>
      </w:r>
      <w:r>
        <w:rPr>
          <w:b/>
          <w:bCs/>
        </w:rP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0CD289DC" w14:textId="77777777" w:rsidR="00585B45" w:rsidRDefault="00D242FC">
      <w:pPr>
        <w:pStyle w:val="a0"/>
      </w:pPr>
      <w:r>
        <w:t>Bash позволяет очень легко работать с файловой системой без лишних конструкций (в отличи от обычного языка программирования). Но отн</w:t>
      </w:r>
      <w:r>
        <w:t>осительно обычных языков программирования bash очень сжат. Тот же Си имеет гораздо более широкие возможности для разработчика.</w:t>
      </w:r>
      <w:bookmarkEnd w:id="10"/>
    </w:p>
    <w:sectPr w:rsidR="00585B4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EA1FF" w14:textId="77777777" w:rsidR="00D242FC" w:rsidRDefault="00D242FC">
      <w:pPr>
        <w:spacing w:after="0"/>
      </w:pPr>
      <w:r>
        <w:separator/>
      </w:r>
    </w:p>
  </w:endnote>
  <w:endnote w:type="continuationSeparator" w:id="0">
    <w:p w14:paraId="1FFD2FC3" w14:textId="77777777" w:rsidR="00D242FC" w:rsidRDefault="00D24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359DA" w14:textId="77777777" w:rsidR="00D242FC" w:rsidRDefault="00D242FC">
      <w:r>
        <w:separator/>
      </w:r>
    </w:p>
  </w:footnote>
  <w:footnote w:type="continuationSeparator" w:id="0">
    <w:p w14:paraId="2B6206CA" w14:textId="77777777" w:rsidR="00D242FC" w:rsidRDefault="00D24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0A2B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9438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1F0A5C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CCCE9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9FC685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5B45"/>
    <w:rsid w:val="003F08B7"/>
    <w:rsid w:val="00585B45"/>
    <w:rsid w:val="00D2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452BB21"/>
  <w15:docId w15:val="{8AB89AA3-7CD8-E743-AFE5-EBCAEA9FB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3F08B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24</Words>
  <Characters>2418</Characters>
  <Application>Microsoft Office Word</Application>
  <DocSecurity>0</DocSecurity>
  <Lines>20</Lines>
  <Paragraphs>5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Абдулфазов Мансур али оглы</dc:creator>
  <cp:keywords/>
  <cp:lastModifiedBy>Абдулфазова Севил</cp:lastModifiedBy>
  <cp:revision>2</cp:revision>
  <dcterms:created xsi:type="dcterms:W3CDTF">2022-05-31T17:40:00Z</dcterms:created>
  <dcterms:modified xsi:type="dcterms:W3CDTF">2022-05-31T17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Средства, применяемые при разработке программного обеспечения в ОС типа UNIX/Linux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